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b395631e29158eecfd1484ee92fbb05804dd5e"/>
      <w:r>
        <w:rPr>
          <w:b/>
        </w:rPr>
        <w:t xml:space="preserve">ПРОТОКОЛ ПРО РЕЗУЛЬТАТИ ЕЛЕКТРОННОГО АУКЦІОНУ № LLD001-UA-20240425-42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ЧЕРКАСЬКЕ ОБЛАСНЕ КОМУНАЛЬНЕ ПІДПРИЄМСТВО "ФАРМАЦІ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лого приміщення, аптеки №72, частини нежитлової будівлі загальною площею 34,0 кв.м., що знаходиться за адресом: Черкаська область, Жашківський район, с. Соколівка, вул. Вишнева, 5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громадського будинку аптека №72, фундамент – бут, стіни – деревяні обкладені цеглою, перекриття – деревянні, покрівля - азбестноцементні лист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69,48 грн, у т.ч. ПДВ</w:t>
      </w:r>
      <w:r>
        <w:t xml:space="preserve"> </w:t>
      </w:r>
      <w:r>
        <w:t xml:space="preserve">6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КАСЬКЕ ОБЛАСНЕ КОМУНАЛЬНЕ ПІДПРИЄМСТВО "ФАРМАЦІ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20:20:16Z</dcterms:created>
  <dcterms:modified xsi:type="dcterms:W3CDTF">2024-06-17T2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